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1A6CF2">
        <w:rPr>
          <w:rFonts w:ascii="Calibri" w:hAnsi="Calibri" w:cs="Calibri"/>
          <w:b/>
          <w:sz w:val="28"/>
        </w:rPr>
        <w:t>5</w:t>
      </w:r>
    </w:p>
    <w:p w:rsidR="00770C87" w:rsidRPr="00E51004" w:rsidRDefault="00770C87" w:rsidP="00770C87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E51004">
        <w:rPr>
          <w:rFonts w:ascii="Calibri" w:hAnsi="Calibri" w:cs="Calibri" w:hint="eastAsia"/>
          <w:b/>
          <w:i/>
          <w:sz w:val="28"/>
        </w:rPr>
        <w:t>ASEAN-ROK STI Pionee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0555EB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0555EB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AF00AB">
        <w:rPr>
          <w:rFonts w:ascii="Calibri" w:hAnsi="Calibri" w:cs="Calibri"/>
          <w:i/>
          <w:sz w:val="22"/>
        </w:rPr>
        <w:t xml:space="preserve"> Only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AF00AB">
        <w:rPr>
          <w:rFonts w:ascii="Calibri" w:hAnsi="Calibri" w:cs="Calibri"/>
          <w:i/>
          <w:sz w:val="22"/>
        </w:rPr>
        <w:t>t</w:t>
      </w:r>
      <w:r w:rsidR="00657495">
        <w:rPr>
          <w:rFonts w:ascii="Calibri" w:hAnsi="Calibri" w:cs="Calibri"/>
          <w:i/>
          <w:sz w:val="22"/>
        </w:rPr>
        <w:t>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515512">
        <w:rPr>
          <w:rFonts w:ascii="Calibri" w:hAnsi="Calibri" w:cs="Calibri"/>
          <w:b/>
          <w:i/>
          <w:sz w:val="22"/>
        </w:rPr>
        <w:t>31</w:t>
      </w:r>
      <w:r w:rsidR="001A6CF2">
        <w:rPr>
          <w:rFonts w:ascii="Calibri" w:hAnsi="Calibri" w:cs="Calibri" w:hint="eastAsia"/>
          <w:b/>
          <w:i/>
          <w:sz w:val="22"/>
        </w:rPr>
        <w:t xml:space="preserve"> </w:t>
      </w:r>
      <w:r w:rsidR="001A6CF2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1A6CF2">
        <w:rPr>
          <w:rFonts w:ascii="Calibri" w:hAnsi="Calibri" w:cs="Calibri"/>
          <w:b/>
          <w:i/>
          <w:sz w:val="22"/>
        </w:rPr>
        <w:t>25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</w:t>
      </w:r>
      <w:r w:rsidR="000555EB">
        <w:rPr>
          <w:rFonts w:ascii="Calibri" w:hAnsi="Calibri" w:cs="Calibri"/>
          <w:sz w:val="22"/>
        </w:rPr>
        <w:t xml:space="preserve"> to the award, please contact</w:t>
      </w:r>
      <w:bookmarkStart w:id="0" w:name="_GoBack"/>
      <w:bookmarkEnd w:id="0"/>
      <w:r w:rsidRPr="00FB33C7">
        <w:rPr>
          <w:rFonts w:ascii="Calibri" w:hAnsi="Calibri" w:cs="Calibri"/>
          <w:sz w:val="22"/>
        </w:rPr>
        <w:t>:</w:t>
      </w:r>
    </w:p>
    <w:p w:rsidR="005279B4" w:rsidRDefault="000555EB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3603"/>
        <w:gridCol w:w="1348"/>
        <w:gridCol w:w="804"/>
        <w:gridCol w:w="930"/>
        <w:gridCol w:w="1456"/>
      </w:tblGrid>
      <w:tr w:rsidR="00F26E39" w:rsidRPr="00D3001B" w:rsidTr="00F26E39">
        <w:trPr>
          <w:trHeight w:val="402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3603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  <w:r>
              <w:rPr>
                <w:rFonts w:ascii="Calibri" w:hAnsi="Calibri" w:cs="Calibri" w:hint="eastAsia"/>
                <w:b/>
                <w:szCs w:val="20"/>
              </w:rPr>
              <w:t>*</w:t>
            </w:r>
          </w:p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1348" w:type="dxa"/>
            <w:shd w:val="clear" w:color="auto" w:fill="E7E6E6" w:themeFill="background2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04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930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5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i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0555EB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6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1348" w:type="dxa"/>
            <w:vAlign w:val="center"/>
          </w:tcPr>
          <w:p w:rsidR="00F26E39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5812"/>
        <w:gridCol w:w="898"/>
        <w:gridCol w:w="1431"/>
      </w:tblGrid>
      <w:tr w:rsidR="00F26E39" w:rsidRPr="00D3001B" w:rsidTr="00F26E39">
        <w:trPr>
          <w:trHeight w:val="667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5812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  <w:r>
              <w:rPr>
                <w:rFonts w:ascii="Calibri" w:hAnsi="Calibri" w:cs="Calibri" w:hint="eastAsia"/>
                <w:b/>
                <w:szCs w:val="20"/>
              </w:rPr>
              <w:t xml:space="preserve"> *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89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0555EB" w:rsidP="00C91152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0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1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2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DC6E08" w:rsidRDefault="00DC6E08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 w:rsidR="00515512">
        <w:rPr>
          <w:rFonts w:ascii="Calibri" w:hAnsi="Calibri" w:cs="Calibri"/>
          <w:b/>
          <w:sz w:val="22"/>
        </w:rPr>
        <w:t>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8"/>
        <w:gridCol w:w="2295"/>
        <w:gridCol w:w="921"/>
        <w:gridCol w:w="1755"/>
        <w:gridCol w:w="1037"/>
        <w:gridCol w:w="1546"/>
      </w:tblGrid>
      <w:tr w:rsidR="00F26E39" w:rsidRPr="00AE1C3E" w:rsidTr="00F26E39">
        <w:trPr>
          <w:trHeight w:val="433"/>
        </w:trPr>
        <w:tc>
          <w:tcPr>
            <w:tcW w:w="168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29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21" w:type="dxa"/>
            <w:shd w:val="clear" w:color="auto" w:fill="E7E6E6" w:themeFill="background2"/>
            <w:vAlign w:val="center"/>
          </w:tcPr>
          <w:p w:rsidR="00F26E39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175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4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295" w:type="dxa"/>
            <w:vAlign w:val="center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F26E39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2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1755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4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 w:rsidR="00515512">
        <w:rPr>
          <w:rFonts w:ascii="Calibri" w:hAnsi="Calibri" w:cs="Calibri"/>
          <w:b/>
          <w:sz w:val="22"/>
        </w:rPr>
        <w:t>3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4"/>
        <w:gridCol w:w="2542"/>
        <w:gridCol w:w="4426"/>
      </w:tblGrid>
      <w:tr w:rsidR="00F26E39" w:rsidRPr="00AE1C3E" w:rsidTr="00F26E39">
        <w:trPr>
          <w:trHeight w:val="490"/>
        </w:trPr>
        <w:tc>
          <w:tcPr>
            <w:tcW w:w="2274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542" w:type="dxa"/>
            <w:shd w:val="clear" w:color="auto" w:fill="E7E6E6" w:themeFill="background2"/>
            <w:vAlign w:val="center"/>
          </w:tcPr>
          <w:p w:rsidR="00F26E39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F26E39" w:rsidRPr="00D3001B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442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F26E39" w:rsidRPr="00FB33C7" w:rsidTr="00F26E39">
        <w:trPr>
          <w:trHeight w:val="551"/>
        </w:trPr>
        <w:tc>
          <w:tcPr>
            <w:tcW w:w="2274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542" w:type="dxa"/>
            <w:vAlign w:val="center"/>
          </w:tcPr>
          <w:p w:rsidR="00F26E39" w:rsidRPr="000954D4" w:rsidRDefault="00F26E39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4426" w:type="dxa"/>
            <w:vAlign w:val="center"/>
          </w:tcPr>
          <w:p w:rsidR="00F26E39" w:rsidRPr="000954D4" w:rsidRDefault="00F26E39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F26E39" w:rsidRPr="00FB33C7" w:rsidTr="00F26E39">
        <w:trPr>
          <w:trHeight w:val="837"/>
        </w:trPr>
        <w:tc>
          <w:tcPr>
            <w:tcW w:w="2274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B5153D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707"/>
        </w:trPr>
        <w:tc>
          <w:tcPr>
            <w:tcW w:w="227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Default="009C20EC" w:rsidP="00AF00AB">
      <w:pPr>
        <w:spacing w:after="0" w:line="240" w:lineRule="auto"/>
        <w:rPr>
          <w:rFonts w:ascii="Calibri" w:hAnsi="Calibri" w:cs="Calibri"/>
          <w:i/>
        </w:rPr>
      </w:pPr>
    </w:p>
    <w:p w:rsidR="00515512" w:rsidRDefault="00515512" w:rsidP="00515512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515512" w:rsidRPr="00E3111D" w:rsidRDefault="00515512" w:rsidP="00515512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8"/>
        <w:gridCol w:w="1432"/>
        <w:gridCol w:w="1379"/>
        <w:gridCol w:w="2230"/>
        <w:gridCol w:w="1214"/>
        <w:gridCol w:w="1709"/>
      </w:tblGrid>
      <w:tr w:rsidR="00515512" w:rsidRPr="00AE1C3E" w:rsidTr="00134295">
        <w:trPr>
          <w:trHeight w:val="407"/>
        </w:trPr>
        <w:tc>
          <w:tcPr>
            <w:tcW w:w="1278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379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230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214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709" w:type="dxa"/>
            <w:shd w:val="clear" w:color="auto" w:fill="E7E6E6" w:themeFill="background2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515512" w:rsidRPr="00FB33C7" w:rsidTr="00134295">
        <w:trPr>
          <w:trHeight w:val="386"/>
        </w:trPr>
        <w:tc>
          <w:tcPr>
            <w:tcW w:w="1278" w:type="dxa"/>
            <w:vAlign w:val="center"/>
          </w:tcPr>
          <w:p w:rsidR="00515512" w:rsidRPr="00D3001B" w:rsidRDefault="00515512" w:rsidP="0013429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AE3CE2" w:rsidRDefault="00515512" w:rsidP="00134295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64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86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64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515512" w:rsidRPr="00FB33C7" w:rsidTr="00134295">
        <w:trPr>
          <w:trHeight w:val="364"/>
        </w:trPr>
        <w:tc>
          <w:tcPr>
            <w:tcW w:w="1278" w:type="dxa"/>
            <w:vAlign w:val="center"/>
          </w:tcPr>
          <w:p w:rsidR="00515512" w:rsidRPr="00FB33C7" w:rsidRDefault="00515512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515512" w:rsidRPr="00FB33C7" w:rsidRDefault="00515512" w:rsidP="0013429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515512" w:rsidRPr="00E3111D" w:rsidRDefault="00515512" w:rsidP="00515512">
      <w:pPr>
        <w:spacing w:after="0"/>
        <w:rPr>
          <w:rFonts w:ascii="Calibri" w:hAnsi="Calibri" w:cs="Calibri"/>
          <w:b/>
          <w:sz w:val="12"/>
        </w:rPr>
      </w:pPr>
    </w:p>
    <w:p w:rsidR="00515512" w:rsidRPr="00E3111D" w:rsidRDefault="00515512" w:rsidP="00515512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515512" w:rsidRPr="00E3111D" w:rsidRDefault="000555EB" w:rsidP="00515512">
      <w:pPr>
        <w:spacing w:after="0" w:line="240" w:lineRule="auto"/>
        <w:rPr>
          <w:rFonts w:ascii="Calibri" w:hAnsi="Calibri" w:cs="Calibri"/>
          <w:i/>
          <w:szCs w:val="20"/>
        </w:rPr>
      </w:pPr>
      <w:hyperlink r:id="rId23" w:history="1">
        <w:r w:rsidR="00515512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515512" w:rsidRPr="00E3111D">
        <w:rPr>
          <w:szCs w:val="20"/>
        </w:rPr>
        <w:t xml:space="preserve"> </w:t>
      </w:r>
    </w:p>
    <w:p w:rsidR="00515512" w:rsidRPr="00515512" w:rsidRDefault="00515512" w:rsidP="00AF00AB">
      <w:pPr>
        <w:spacing w:after="0" w:line="240" w:lineRule="auto"/>
        <w:rPr>
          <w:rFonts w:ascii="Calibri" w:hAnsi="Calibri" w:cs="Calibri"/>
          <w:i/>
        </w:rPr>
      </w:pPr>
    </w:p>
    <w:sectPr w:rsidR="00515512" w:rsidRPr="00515512" w:rsidSect="003B0BB1">
      <w:headerReference w:type="default" r:id="rId24"/>
      <w:footerReference w:type="default" r:id="rId25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0555E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3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0555E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F26E39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0560" behindDoc="0" locked="0" layoutInCell="1" allowOverlap="1" wp14:anchorId="604547D2" wp14:editId="5CE13328">
          <wp:simplePos x="0" y="0"/>
          <wp:positionH relativeFrom="margin">
            <wp:posOffset>218122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 wp14:anchorId="0AC21865" wp14:editId="532E931D">
          <wp:simplePos x="0" y="0"/>
          <wp:positionH relativeFrom="margin">
            <wp:posOffset>199390</wp:posOffset>
          </wp:positionH>
          <wp:positionV relativeFrom="paragraph">
            <wp:posOffset>240665</wp:posOffset>
          </wp:positionV>
          <wp:extent cx="1614805" cy="29019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0D2B">
      <w:rPr>
        <w:noProof/>
      </w:rPr>
      <w:drawing>
        <wp:anchor distT="0" distB="0" distL="114300" distR="114300" simplePos="0" relativeHeight="251673088" behindDoc="1" locked="0" layoutInCell="1" allowOverlap="1" wp14:anchorId="3CCE90C2" wp14:editId="5B94386B">
          <wp:simplePos x="0" y="0"/>
          <wp:positionH relativeFrom="column">
            <wp:posOffset>4848225</wp:posOffset>
          </wp:positionH>
          <wp:positionV relativeFrom="paragraph">
            <wp:posOffset>21590</wp:posOffset>
          </wp:positionV>
          <wp:extent cx="714375" cy="714375"/>
          <wp:effectExtent l="0" t="0" r="9525" b="9525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2304" y="19008"/>
              <wp:lineTo x="6912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555EB"/>
    <w:rsid w:val="000954D4"/>
    <w:rsid w:val="001A6CF2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325CC"/>
    <w:rsid w:val="00450D2B"/>
    <w:rsid w:val="004756D3"/>
    <w:rsid w:val="00492086"/>
    <w:rsid w:val="004F66C4"/>
    <w:rsid w:val="00512178"/>
    <w:rsid w:val="00515512"/>
    <w:rsid w:val="005173D0"/>
    <w:rsid w:val="00523A0C"/>
    <w:rsid w:val="005279B4"/>
    <w:rsid w:val="005542AB"/>
    <w:rsid w:val="00563301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70C87"/>
    <w:rsid w:val="007E52B7"/>
    <w:rsid w:val="007F7E65"/>
    <w:rsid w:val="0080728C"/>
    <w:rsid w:val="00815F8B"/>
    <w:rsid w:val="008818A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3DA7"/>
    <w:rsid w:val="00D472DA"/>
    <w:rsid w:val="00D67F02"/>
    <w:rsid w:val="00DC6E08"/>
    <w:rsid w:val="00E00F6E"/>
    <w:rsid w:val="00E3111D"/>
    <w:rsid w:val="00E719DD"/>
    <w:rsid w:val="00E74635"/>
    <w:rsid w:val="00F26E39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50C0E818"/>
  <w15:docId w15:val="{7589B29B-8282-422F-A168-DE4A04B20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Jin%2C+Alan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ue%2C+Xiaohang" TargetMode="External"/><Relationship Id="rId20" Type="http://schemas.openxmlformats.org/officeDocument/2006/relationships/hyperlink" Target="https://www.emeraldinsight.com/author/Yue%2C+Xiaoh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hyperlink" Target="https://www.uspto.gov/patents-application-process/applying-online/country-codes-wipo-st3-table" TargetMode="Externa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emeraldinsight.com/author/Yen%2C+David+C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6</cp:revision>
  <dcterms:created xsi:type="dcterms:W3CDTF">2023-06-15T07:45:00Z</dcterms:created>
  <dcterms:modified xsi:type="dcterms:W3CDTF">2025-05-19T00:21:00Z</dcterms:modified>
</cp:coreProperties>
</file>